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C03EACA" w:rsidR="0000007A" w:rsidRPr="00DE7D30" w:rsidRDefault="00B30037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F72D53">
                <w:rPr>
                  <w:rStyle w:val="Hyperlink"/>
                  <w:rFonts w:ascii="Arial" w:hAnsi="Arial" w:cs="Arial"/>
                </w:rPr>
                <w:t>Science and Technology - Recent Updates and Future Prospect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3B952C3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B30037">
              <w:rPr>
                <w:rFonts w:ascii="Arial" w:hAnsi="Arial" w:cs="Arial"/>
                <w:b/>
                <w:bCs/>
                <w:szCs w:val="28"/>
                <w:lang w:val="en-GB"/>
              </w:rPr>
              <w:t>1705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F825464" w:rsidR="0000007A" w:rsidRPr="00DE7D30" w:rsidRDefault="00B3003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B30037">
              <w:rPr>
                <w:rFonts w:ascii="Arial" w:hAnsi="Arial" w:cs="Arial"/>
                <w:b/>
                <w:szCs w:val="28"/>
                <w:lang w:val="en-GB"/>
              </w:rPr>
              <w:t>VECTOR MODEL STANDARDIZATION OF STANDARDS WITH KRIŽAIĆ DSP COD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1D10D6B" w:rsidR="00CF0BBB" w:rsidRPr="00DE7D30" w:rsidRDefault="00B3003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90.9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63CD527" w14:textId="77777777" w:rsidR="00B30037" w:rsidRDefault="00B30037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B3003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Proceedings of the Creative Construction Conference (2023)</w:t>
                  </w:r>
                </w:p>
                <w:p w14:paraId="41CF1F52" w14:textId="77777777" w:rsidR="00B30037" w:rsidRDefault="00B30037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2089B8DF" w:rsidR="00E03C32" w:rsidRDefault="00B30037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</w:t>
                  </w:r>
                  <w:r w:rsidRPr="00B30037">
                    <w:t xml:space="preserve"> </w:t>
                  </w:r>
                  <w:hyperlink r:id="rId8" w:history="1">
                    <w:r w:rsidRPr="00DF0439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11/CCC2023-003</w:t>
                    </w:r>
                  </w:hyperlink>
                </w:p>
                <w:p w14:paraId="7FD9934D" w14:textId="77777777" w:rsidR="00B30037" w:rsidRPr="007B54A4" w:rsidRDefault="00B30037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FAC139" w14:textId="77777777" w:rsidR="004333C7" w:rsidRPr="0000007A" w:rsidRDefault="004333C7" w:rsidP="0099583E">
      <w:r>
        <w:separator/>
      </w:r>
    </w:p>
  </w:endnote>
  <w:endnote w:type="continuationSeparator" w:id="0">
    <w:p w14:paraId="0FA7CED6" w14:textId="77777777" w:rsidR="004333C7" w:rsidRPr="0000007A" w:rsidRDefault="004333C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F3407C" w14:textId="77777777" w:rsidR="004333C7" w:rsidRPr="0000007A" w:rsidRDefault="004333C7" w:rsidP="0099583E">
      <w:r>
        <w:separator/>
      </w:r>
    </w:p>
  </w:footnote>
  <w:footnote w:type="continuationSeparator" w:id="0">
    <w:p w14:paraId="76AFC8B7" w14:textId="77777777" w:rsidR="004333C7" w:rsidRPr="0000007A" w:rsidRDefault="004333C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33C7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D7EAD"/>
    <w:rsid w:val="006E01EE"/>
    <w:rsid w:val="006E6014"/>
    <w:rsid w:val="006E7D6E"/>
    <w:rsid w:val="006F2354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037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300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11/CCC2023-00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science-and-technology-recent-updates-and-future-prospec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612</Words>
  <Characters>349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9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3T08:29:00Z</dcterms:modified>
</cp:coreProperties>
</file>